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้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SEP03_180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เสียงโฆษณา สวัสดีค่ะตรวจสภาพอากาศอัพเดท AIS กันค่ะ ถึง 8 กันยายนนี้กรมอุตุฯเตือนทั่วไทยมีฝนตกหนักมากนะคะสาเหตุมาจาก ร่องมรสุมที่พัดผ่านอยู่บริเวณภาคกลางภาคอีสานแล้วเข้าสู่หย่อม ความกดอากาศต่ำสุดๆค่ะคันเดียวกัน คนบ้านเรานั้นก็มีกำลังแรงขึ้นลักษณะนี้ไม่มี ส่งผลให้ทั่วไทยมีฝนตกหนักถึงหนักมาก ภาคกลางภาคตะวันออกและกรุงเทพฯปริมณฑลรวมถึงภาคใต้รัตนช่วง รายสัปดาห์คาดว่าจะมีฝนเพิ่มอีก 1 ใบนะคะ อายุ ผมอยู่เพชร แนวโน้มพรุ่งนี้นะคะ กะว่าจะไม่กลัว กำลังแรงและได้ผลตามลำดับนะคะ คาดว่า เดินทางปลอดภัยในช่วงวันที่ 8 กันยายนอ่อนกำลังลง ประเทศลาวคำว่าพายุลูกนี้ตัวเข้าสู่ประเทศไทยนะคะแต่ว่าจะส่ง กำลังจะผ่านหน้าบ้านเราจะมีเพิ่มขึ้นได้อีก ยาทากันค่ะ เริ่มที่ภาคเหนือ ไวรัส เชียงใหม่ลำปาง สนุโลก อุทัยรัตน์ คะนองร้อยละ เช่นกันค่ะ เตือนให้ระวังฝนตกหนัก ขายบริการ ยโสธรอำนาจเจริญอุบลราชธานี ชัยภูมิขอนแก่น ร้อยเอ็ด จังหวัดนครสวรรค์อุทัยธานีชัยนาท ทอง บุรีลพบุรี สระบุรี กาญจนบุรี ราชบุรีนครปฐมสมุทรสาคร ตะวันออก รับรองผล หนักมาก นายก ระยองจันทบุรีตราด มา 2 เม็ด ต้องระวังฝนตกนะที่เพชรบุรีประจวบคีรีขันธ์ ระนองพังงาและภูเก็ต ส่วนที่กรุงเทพฯและปริมณฑลนะคะช่วงนี้ฝนตก มีฝนร้อยละ พื้นที่และมีฝนตกหนักถึงหนัก วันนี้จะมีฝนตก รอแป๊บ ปริมาณฝนและอุณหภูมิกันกับคุณย่าอะไรคะ กระต่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้า ฝึก Revoice พยากรณ์อากาศ TNN2024SEP03_1800</dc:title>
  <dc:creator/>
  <cp:keywords/>
  <dcterms:created xsi:type="dcterms:W3CDTF">2025-04-21T07:28:29Z</dcterms:created>
  <dcterms:modified xsi:type="dcterms:W3CDTF">2025-04-21T07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เมษายน 2568 เวลา 13.19 น.</vt:lpwstr>
  </property>
  <property fmtid="{D5CDD505-2E9C-101B-9397-08002B2CF9AE}" pid="3" name="subtitle">
    <vt:lpwstr/>
  </property>
</Properties>
</file>